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3E4DBA4" w:rsidR="00590C64" w:rsidRDefault="00886A03">
      <w:pPr>
        <w:pStyle w:val="Heading1"/>
        <w:spacing w:before="0"/>
      </w:pPr>
      <w:bookmarkStart w:id="0" w:name="_x6git33zpmpj" w:colFirst="0" w:colLast="0"/>
      <w:bookmarkEnd w:id="0"/>
      <w:r>
        <w:t>Correspondence Evidence Worksheet</w:t>
      </w:r>
    </w:p>
    <w:p w14:paraId="0DCB0556" w14:textId="1E2326FB" w:rsidR="0031193E" w:rsidRPr="0031193E" w:rsidRDefault="0031193E" w:rsidP="0031193E">
      <w:r>
        <w:t>Author: Andrew Stone</w:t>
      </w:r>
    </w:p>
    <w:p w14:paraId="10C65721" w14:textId="24095359" w:rsidR="0031193E" w:rsidRDefault="0031193E" w:rsidP="0031193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8100"/>
        <w:gridCol w:w="3145"/>
      </w:tblGrid>
      <w:tr w:rsidR="0031193E" w14:paraId="578568CA" w14:textId="77777777" w:rsidTr="000E5135">
        <w:tc>
          <w:tcPr>
            <w:tcW w:w="1705" w:type="dxa"/>
            <w:shd w:val="clear" w:color="auto" w:fill="BFBFBF" w:themeFill="background1" w:themeFillShade="BF"/>
          </w:tcPr>
          <w:p w14:paraId="3D85D1D6" w14:textId="77777777" w:rsidR="0031193E" w:rsidRDefault="0031193E" w:rsidP="000E5135">
            <w:r>
              <w:t>Artifact #</w:t>
            </w:r>
          </w:p>
        </w:tc>
        <w:tc>
          <w:tcPr>
            <w:tcW w:w="8100" w:type="dxa"/>
            <w:shd w:val="clear" w:color="auto" w:fill="BFBFBF" w:themeFill="background1" w:themeFillShade="BF"/>
          </w:tcPr>
          <w:p w14:paraId="51CFE398" w14:textId="77777777" w:rsidR="0031193E" w:rsidRDefault="0031193E" w:rsidP="000E5135">
            <w:r>
              <w:t>Name of File:</w:t>
            </w:r>
          </w:p>
        </w:tc>
        <w:tc>
          <w:tcPr>
            <w:tcW w:w="3145" w:type="dxa"/>
            <w:shd w:val="clear" w:color="auto" w:fill="BFBFBF" w:themeFill="background1" w:themeFillShade="BF"/>
          </w:tcPr>
          <w:p w14:paraId="2F5B2ACB" w14:textId="77777777" w:rsidR="0031193E" w:rsidRDefault="0031193E" w:rsidP="000E5135">
            <w:r>
              <w:t>Key Information Y/N</w:t>
            </w:r>
          </w:p>
        </w:tc>
      </w:tr>
      <w:tr w:rsidR="0031193E" w14:paraId="776B9580" w14:textId="77777777" w:rsidTr="000E5135">
        <w:tc>
          <w:tcPr>
            <w:tcW w:w="1705" w:type="dxa"/>
          </w:tcPr>
          <w:p w14:paraId="3411EC51" w14:textId="77777777" w:rsidR="0031193E" w:rsidRDefault="0031193E" w:rsidP="000E5135">
            <w:r>
              <w:t>1.</w:t>
            </w:r>
          </w:p>
        </w:tc>
        <w:tc>
          <w:tcPr>
            <w:tcW w:w="8100" w:type="dxa"/>
          </w:tcPr>
          <w:p w14:paraId="2EA3BE96" w14:textId="77777777" w:rsidR="0031193E" w:rsidRDefault="0031193E" w:rsidP="000E5135">
            <w:r w:rsidRPr="001F77B2">
              <w:t>01FE9965-A923-40CF-A78A-72CE3BD26571.emlx</w:t>
            </w:r>
          </w:p>
        </w:tc>
        <w:tc>
          <w:tcPr>
            <w:tcW w:w="3145" w:type="dxa"/>
          </w:tcPr>
          <w:p w14:paraId="5AD34E31" w14:textId="443947C0" w:rsidR="0031193E" w:rsidRDefault="00BE2EF6" w:rsidP="000E5135">
            <w:r>
              <w:t>N</w:t>
            </w:r>
          </w:p>
        </w:tc>
      </w:tr>
      <w:tr w:rsidR="0031193E" w14:paraId="41B5F49D" w14:textId="77777777" w:rsidTr="000E5135">
        <w:tc>
          <w:tcPr>
            <w:tcW w:w="1705" w:type="dxa"/>
          </w:tcPr>
          <w:p w14:paraId="75533852" w14:textId="77777777" w:rsidR="0031193E" w:rsidRDefault="0031193E" w:rsidP="000E5135">
            <w:r>
              <w:t>2.</w:t>
            </w:r>
          </w:p>
        </w:tc>
        <w:tc>
          <w:tcPr>
            <w:tcW w:w="8100" w:type="dxa"/>
          </w:tcPr>
          <w:p w14:paraId="14A4A67D" w14:textId="77777777" w:rsidR="0031193E" w:rsidRDefault="0031193E" w:rsidP="000E5135">
            <w:r w:rsidRPr="001F77B2">
              <w:t>3896FC6F-A083-4D39-B0A2-CE68368D44CA.emlx</w:t>
            </w:r>
          </w:p>
        </w:tc>
        <w:tc>
          <w:tcPr>
            <w:tcW w:w="3145" w:type="dxa"/>
          </w:tcPr>
          <w:p w14:paraId="0B93D744" w14:textId="3025EA82" w:rsidR="0031193E" w:rsidRDefault="00BE2EF6" w:rsidP="000E5135">
            <w:r>
              <w:t>N</w:t>
            </w:r>
          </w:p>
        </w:tc>
      </w:tr>
      <w:tr w:rsidR="0031193E" w14:paraId="25BE863A" w14:textId="77777777" w:rsidTr="000E5135">
        <w:tc>
          <w:tcPr>
            <w:tcW w:w="1705" w:type="dxa"/>
          </w:tcPr>
          <w:p w14:paraId="7C760B9D" w14:textId="77777777" w:rsidR="0031193E" w:rsidRDefault="0031193E" w:rsidP="000E5135">
            <w:r>
              <w:t>3.</w:t>
            </w:r>
          </w:p>
        </w:tc>
        <w:tc>
          <w:tcPr>
            <w:tcW w:w="8100" w:type="dxa"/>
          </w:tcPr>
          <w:p w14:paraId="57A88B68" w14:textId="77777777" w:rsidR="0031193E" w:rsidRDefault="0031193E" w:rsidP="000E5135">
            <w:r w:rsidRPr="001F77B2">
              <w:t>8A3BD06F-CDB1-4453-9C69-77E06823F2AE.emlx</w:t>
            </w:r>
          </w:p>
        </w:tc>
        <w:tc>
          <w:tcPr>
            <w:tcW w:w="3145" w:type="dxa"/>
          </w:tcPr>
          <w:p w14:paraId="77F8FAE8" w14:textId="2A05B565" w:rsidR="0031193E" w:rsidRDefault="00BE2EF6" w:rsidP="000E5135">
            <w:r>
              <w:t>Y</w:t>
            </w:r>
          </w:p>
        </w:tc>
      </w:tr>
      <w:tr w:rsidR="0031193E" w14:paraId="353B1F44" w14:textId="77777777" w:rsidTr="000E5135">
        <w:tc>
          <w:tcPr>
            <w:tcW w:w="1705" w:type="dxa"/>
          </w:tcPr>
          <w:p w14:paraId="193020EF" w14:textId="7D610044" w:rsidR="0031193E" w:rsidRDefault="0031193E" w:rsidP="000E5135">
            <w:r>
              <w:t>4</w:t>
            </w:r>
            <w:r w:rsidR="00421DCD">
              <w:t>.</w:t>
            </w:r>
          </w:p>
        </w:tc>
        <w:tc>
          <w:tcPr>
            <w:tcW w:w="8100" w:type="dxa"/>
          </w:tcPr>
          <w:p w14:paraId="666C3DB3" w14:textId="77777777" w:rsidR="0031193E" w:rsidRDefault="0031193E" w:rsidP="000E5135">
            <w:r w:rsidRPr="001F77B2">
              <w:t>9F0508B8-04FB-490E-A7F0-3E23B0E7C59B.emlx</w:t>
            </w:r>
          </w:p>
        </w:tc>
        <w:tc>
          <w:tcPr>
            <w:tcW w:w="3145" w:type="dxa"/>
          </w:tcPr>
          <w:p w14:paraId="6187E3CD" w14:textId="4D8C15D6" w:rsidR="0031193E" w:rsidRDefault="00121FEA" w:rsidP="000E5135">
            <w:r>
              <w:t>Y</w:t>
            </w:r>
          </w:p>
        </w:tc>
      </w:tr>
      <w:tr w:rsidR="00421DCD" w14:paraId="70ADE64F" w14:textId="77777777" w:rsidTr="000E5135">
        <w:tc>
          <w:tcPr>
            <w:tcW w:w="1705" w:type="dxa"/>
          </w:tcPr>
          <w:p w14:paraId="455FA84B" w14:textId="172B90DC" w:rsidR="00421DCD" w:rsidRDefault="00421DCD" w:rsidP="000E5135">
            <w:r>
              <w:t>5.</w:t>
            </w:r>
          </w:p>
        </w:tc>
        <w:tc>
          <w:tcPr>
            <w:tcW w:w="8100" w:type="dxa"/>
          </w:tcPr>
          <w:p w14:paraId="01C82AA1" w14:textId="4E84AFFF" w:rsidR="00421DCD" w:rsidRPr="001F77B2" w:rsidRDefault="00421DCD" w:rsidP="000E5135">
            <w:r w:rsidRPr="00421DCD">
              <w:t>F3F4EB95-52EB-42FC-9279-46DAB24B6E34.emlx</w:t>
            </w:r>
          </w:p>
        </w:tc>
        <w:tc>
          <w:tcPr>
            <w:tcW w:w="3145" w:type="dxa"/>
          </w:tcPr>
          <w:p w14:paraId="77180CBF" w14:textId="141A2A0D" w:rsidR="00421DCD" w:rsidRDefault="00121FEA" w:rsidP="000E5135">
            <w:r>
              <w:t>N</w:t>
            </w:r>
          </w:p>
        </w:tc>
      </w:tr>
    </w:tbl>
    <w:p w14:paraId="00000002" w14:textId="77777777" w:rsidR="00590C64" w:rsidRDefault="00886A03">
      <w:pPr>
        <w:pStyle w:val="Heading3"/>
      </w:pPr>
      <w:bookmarkStart w:id="1" w:name="_7daz73ti58ey" w:colFirst="0" w:colLast="0"/>
      <w:bookmarkEnd w:id="1"/>
      <w:r>
        <w:t>Group members:</w:t>
      </w:r>
    </w:p>
    <w:p w14:paraId="53817F3A" w14:textId="3449085E" w:rsidR="0031193E" w:rsidRPr="0031193E" w:rsidRDefault="0031193E" w:rsidP="0031193E">
      <w:bookmarkStart w:id="2" w:name="_mdmlptd6al26" w:colFirst="0" w:colLast="0"/>
      <w:bookmarkEnd w:id="2"/>
    </w:p>
    <w:tbl>
      <w:tblPr>
        <w:tblStyle w:val="a"/>
        <w:tblpPr w:leftFromText="180" w:rightFromText="180" w:vertAnchor="text" w:tblpY="1"/>
        <w:tblOverlap w:val="never"/>
        <w:tblW w:w="12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30"/>
        <w:gridCol w:w="1440"/>
        <w:gridCol w:w="3645"/>
        <w:gridCol w:w="4635"/>
        <w:gridCol w:w="1785"/>
      </w:tblGrid>
      <w:tr w:rsidR="00590C64" w14:paraId="36EAE4E6" w14:textId="77777777" w:rsidTr="00DD41EA">
        <w:trPr>
          <w:trHeight w:val="510"/>
        </w:trPr>
        <w:tc>
          <w:tcPr>
            <w:tcW w:w="12735" w:type="dxa"/>
            <w:gridSpan w:val="5"/>
            <w:shd w:val="clear" w:color="auto" w:fill="0B539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4" w14:textId="77777777" w:rsidR="00590C64" w:rsidRDefault="00886A03" w:rsidP="00DD41EA">
            <w:pPr>
              <w:widowControl w:val="0"/>
              <w:spacing w:line="240" w:lineRule="auto"/>
              <w:jc w:val="center"/>
              <w:rPr>
                <w:color w:val="FFFFFF"/>
              </w:rPr>
            </w:pPr>
            <w:r>
              <w:rPr>
                <w:color w:val="FFFFFF"/>
              </w:rPr>
              <w:t>Master Timeline of NGDC</w:t>
            </w:r>
          </w:p>
        </w:tc>
      </w:tr>
      <w:tr w:rsidR="00590C64" w14:paraId="6C5C2398" w14:textId="77777777" w:rsidTr="00DD41EA">
        <w:tc>
          <w:tcPr>
            <w:tcW w:w="123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9" w14:textId="77777777" w:rsidR="00590C64" w:rsidRDefault="00886A03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rtifact #</w:t>
            </w:r>
          </w:p>
        </w:tc>
        <w:tc>
          <w:tcPr>
            <w:tcW w:w="1440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A" w14:textId="77777777" w:rsidR="00590C64" w:rsidRDefault="00886A03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imestamp</w:t>
            </w:r>
          </w:p>
        </w:tc>
        <w:tc>
          <w:tcPr>
            <w:tcW w:w="364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B" w14:textId="77777777" w:rsidR="00590C64" w:rsidRDefault="00886A03" w:rsidP="00DD41EA">
            <w:pPr>
              <w:widowControl w:val="0"/>
              <w:spacing w:line="240" w:lineRule="auto"/>
            </w:pPr>
            <w:r>
              <w:t>Header Information</w:t>
            </w:r>
          </w:p>
        </w:tc>
        <w:tc>
          <w:tcPr>
            <w:tcW w:w="463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C" w14:textId="77777777" w:rsidR="00590C64" w:rsidRDefault="00886A03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Key Information </w:t>
            </w:r>
          </w:p>
        </w:tc>
        <w:tc>
          <w:tcPr>
            <w:tcW w:w="178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D" w14:textId="77777777" w:rsidR="00590C64" w:rsidRDefault="00886A03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vidence Location</w:t>
            </w:r>
          </w:p>
        </w:tc>
      </w:tr>
      <w:tr w:rsidR="00590C64" w14:paraId="25CE6878" w14:textId="77777777" w:rsidTr="00DD41EA">
        <w:trPr>
          <w:trHeight w:val="465"/>
        </w:trPr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0E" w14:textId="33E37BF2" w:rsidR="00590C64" w:rsidRDefault="003D08A1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.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46E74" w14:textId="77777777" w:rsidR="00262E6A" w:rsidRDefault="00262E6A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ues, 19 June 2012</w:t>
            </w:r>
          </w:p>
          <w:p w14:paraId="7534DBCE" w14:textId="77777777" w:rsidR="00262E6A" w:rsidRDefault="00262E6A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0F" w14:textId="1DA244C4" w:rsidR="00590C64" w:rsidRDefault="00262E6A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4:38:59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B9AEC" w14:textId="4F8ED2D7" w:rsidR="00590C64" w:rsidRDefault="003D08A1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</w:t>
            </w:r>
            <w:r w:rsidR="002617F1">
              <w:t>rom</w:t>
            </w:r>
            <w:r>
              <w:t xml:space="preserve">: </w:t>
            </w:r>
            <w:hyperlink r:id="rId4" w:history="1">
              <w:r w:rsidRPr="0053679A">
                <w:rPr>
                  <w:rStyle w:val="Hyperlink"/>
                </w:rPr>
                <w:t>perryatsum@yahoo.com</w:t>
              </w:r>
            </w:hyperlink>
          </w:p>
          <w:p w14:paraId="78BA3FB0" w14:textId="353B6FA7" w:rsidR="003D08A1" w:rsidRDefault="003D08A1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</w:t>
            </w:r>
            <w:r w:rsidR="002617F1">
              <w:t>o</w:t>
            </w:r>
            <w:r>
              <w:t xml:space="preserve">: </w:t>
            </w:r>
            <w:hyperlink r:id="rId5" w:history="1">
              <w:r w:rsidRPr="0053679A">
                <w:rPr>
                  <w:rStyle w:val="Hyperlink"/>
                </w:rPr>
                <w:t>coralbluetwo@hotmail.com</w:t>
              </w:r>
            </w:hyperlink>
          </w:p>
          <w:p w14:paraId="45B4072B" w14:textId="77777777" w:rsidR="003D08A1" w:rsidRDefault="003D08A1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0" w14:textId="1FCEDA9D" w:rsidR="003D08A1" w:rsidRDefault="003D08A1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ubject: </w:t>
            </w:r>
            <w:proofErr w:type="spellStart"/>
            <w:r>
              <w:t>Crazydave</w:t>
            </w:r>
            <w:proofErr w:type="spellEnd"/>
            <w:r>
              <w:t xml:space="preserve"> by the VMS</w:t>
            </w: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1" w14:textId="03BBBC2C" w:rsidR="00590C64" w:rsidRDefault="003D08A1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Hey Coral, </w:t>
            </w:r>
            <w:proofErr w:type="gramStart"/>
            <w:r>
              <w:t>Just</w:t>
            </w:r>
            <w:proofErr w:type="gramEnd"/>
            <w:r>
              <w:t xml:space="preserve"> got your email. That took longer than expected! Oh well! You’ve got to check out this new song by the VMs. I love the base. Tell me what you think!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2" w14:textId="43D5EF55" w:rsidR="00590C64" w:rsidRDefault="00FD309A" w:rsidP="00DD41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ilbox Data Structure</w:t>
            </w:r>
            <w:r w:rsidR="00BE2EF6">
              <w:t xml:space="preserve"> - </w:t>
            </w:r>
          </w:p>
        </w:tc>
      </w:tr>
      <w:tr w:rsidR="00BE2EF6" w14:paraId="7A8A8CF2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3" w14:textId="6CEB52EE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.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59A69" w14:textId="77777777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on, 9 July 2012</w:t>
            </w:r>
          </w:p>
          <w:p w14:paraId="2287DB4E" w14:textId="77777777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4" w14:textId="595FB4C9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0:44:11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E5550" w14:textId="44077CA8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rom: Tracy </w:t>
            </w:r>
            <w:proofErr w:type="spellStart"/>
            <w:r>
              <w:t>Sumtweleve</w:t>
            </w:r>
            <w:proofErr w:type="spellEnd"/>
            <w:r>
              <w:t xml:space="preserve"> </w:t>
            </w:r>
            <w:hyperlink r:id="rId6" w:history="1">
              <w:r w:rsidRPr="0053679A">
                <w:rPr>
                  <w:rStyle w:val="Hyperlink"/>
                </w:rPr>
                <w:t>tracysumtweleve@gmail.com</w:t>
              </w:r>
            </w:hyperlink>
          </w:p>
          <w:p w14:paraId="7A470B03" w14:textId="6E45FF50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o: </w:t>
            </w:r>
            <w:hyperlink r:id="rId7" w:history="1">
              <w:r w:rsidRPr="0053679A">
                <w:rPr>
                  <w:rStyle w:val="Hyperlink"/>
                </w:rPr>
                <w:t>coralbluetwo@hotmail.com</w:t>
              </w:r>
            </w:hyperlink>
          </w:p>
          <w:p w14:paraId="190D2C52" w14:textId="77777777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15" w14:textId="1442D8C5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ubject: Things</w:t>
            </w: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6" w14:textId="640464E6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F832C6">
              <w:rPr>
                <w:highlight w:val="yellow"/>
              </w:rPr>
              <w:t>Attachment: documents.zip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7" w14:textId="138D2D0B" w:rsidR="00BE2EF6" w:rsidRDefault="00BE2EF6" w:rsidP="00BE2E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F77B2">
              <w:t>8A3BD06F-CDB1-4453-9C69-77E06823F2AE.emlx</w:t>
            </w:r>
          </w:p>
        </w:tc>
      </w:tr>
      <w:tr w:rsidR="00121FEA" w14:paraId="26CED9E7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2" w14:textId="2E24944A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3.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FA4E7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ues 10, Jul</w:t>
            </w:r>
          </w:p>
          <w:p w14:paraId="27D20EDA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2012</w:t>
            </w:r>
          </w:p>
          <w:p w14:paraId="00000023" w14:textId="4580AD45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:24:57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65FB8" w14:textId="389885CE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rom: Pat </w:t>
            </w:r>
            <w:proofErr w:type="spellStart"/>
            <w:r>
              <w:t>TeeSumTweleve</w:t>
            </w:r>
            <w:proofErr w:type="spellEnd"/>
            <w:r>
              <w:t xml:space="preserve"> </w:t>
            </w:r>
            <w:hyperlink r:id="rId8" w:history="1">
              <w:r w:rsidRPr="00821662">
                <w:rPr>
                  <w:rStyle w:val="Hyperlink"/>
                </w:rPr>
                <w:t>patsumtwelve@gmail.com</w:t>
              </w:r>
            </w:hyperlink>
          </w:p>
          <w:p w14:paraId="2AFA183B" w14:textId="27F5E40A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o: </w:t>
            </w:r>
            <w:hyperlink r:id="rId9" w:history="1">
              <w:r w:rsidRPr="00821662">
                <w:rPr>
                  <w:rStyle w:val="Hyperlink"/>
                </w:rPr>
                <w:t>coralbluetwo@hotmail.com</w:t>
              </w:r>
            </w:hyperlink>
            <w:r>
              <w:t xml:space="preserve"> Subject: </w:t>
            </w:r>
            <w:proofErr w:type="spellStart"/>
            <w:r>
              <w:t>Fwd</w:t>
            </w:r>
            <w:proofErr w:type="spellEnd"/>
            <w:r>
              <w:t>: can’t pass up</w:t>
            </w:r>
          </w:p>
          <w:p w14:paraId="00000024" w14:textId="547F194A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5" w14:textId="730543BD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his is what we need to get for the guy that’s going to make our job happen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6" w14:textId="0A212A38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F77B2">
              <w:t>9F0508B8-04FB-490E-A7F0-3E23B0E7C59</w:t>
            </w:r>
            <w:r w:rsidRPr="001F77B2">
              <w:lastRenderedPageBreak/>
              <w:t>B.emlx</w:t>
            </w:r>
          </w:p>
        </w:tc>
      </w:tr>
      <w:tr w:rsidR="00121FEA" w14:paraId="688A3DEB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7" w14:textId="1C5E1F9C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4.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8" w14:textId="69F2A4FF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ues 10, July 2021 at 11:19 AM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8E3FE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orward message-</w:t>
            </w:r>
          </w:p>
          <w:p w14:paraId="103B0019" w14:textId="437FF5DE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F832C6">
              <w:rPr>
                <w:highlight w:val="yellow"/>
              </w:rPr>
              <w:t xml:space="preserve">From: King </w:t>
            </w:r>
            <w:proofErr w:type="spellStart"/>
            <w:r w:rsidRPr="00F832C6">
              <w:rPr>
                <w:highlight w:val="yellow"/>
              </w:rPr>
              <w:t>Kthings</w:t>
            </w:r>
            <w:proofErr w:type="spellEnd"/>
            <w:r w:rsidRPr="00F832C6">
              <w:rPr>
                <w:highlight w:val="yellow"/>
              </w:rPr>
              <w:t xml:space="preserve"> </w:t>
            </w:r>
            <w:hyperlink r:id="rId10" w:history="1">
              <w:r w:rsidRPr="00F832C6">
                <w:rPr>
                  <w:rStyle w:val="Hyperlink"/>
                  <w:highlight w:val="yellow"/>
                </w:rPr>
                <w:t>throne1966@hotmail.com</w:t>
              </w:r>
            </w:hyperlink>
          </w:p>
          <w:p w14:paraId="4FF6F6C0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o: </w:t>
            </w:r>
            <w:hyperlink r:id="rId11" w:history="1">
              <w:r w:rsidRPr="00821662">
                <w:rPr>
                  <w:rStyle w:val="Hyperlink"/>
                </w:rPr>
                <w:t>patsumtwelve@gmail.com</w:t>
              </w:r>
            </w:hyperlink>
          </w:p>
          <w:p w14:paraId="00000029" w14:textId="19B6EF8B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ubject: RE: can’t pass up</w:t>
            </w: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AE9DF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You’re too kind</w:t>
            </w:r>
            <w:r w:rsidRPr="0006486F">
              <w:rPr>
                <w:highlight w:val="yellow"/>
              </w:rPr>
              <w:t xml:space="preserve">… I got you </w:t>
            </w:r>
            <w:proofErr w:type="spellStart"/>
            <w:r w:rsidRPr="0006486F">
              <w:rPr>
                <w:highlight w:val="yellow"/>
              </w:rPr>
              <w:t>brotha</w:t>
            </w:r>
            <w:proofErr w:type="spellEnd"/>
            <w:r>
              <w:t xml:space="preserve">. I need some </w:t>
            </w:r>
            <w:r w:rsidRPr="0006486F">
              <w:rPr>
                <w:highlight w:val="yellow"/>
              </w:rPr>
              <w:t>tools</w:t>
            </w:r>
            <w:r>
              <w:t xml:space="preserve"> in order </w:t>
            </w:r>
            <w:proofErr w:type="spellStart"/>
            <w:r>
              <w:t>ot</w:t>
            </w:r>
            <w:proofErr w:type="spellEnd"/>
            <w:r>
              <w:t xml:space="preserve"> do this job for you. Here are some requirements that I will need:</w:t>
            </w:r>
          </w:p>
          <w:p w14:paraId="4015DD6A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2A" w14:textId="4E17296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F832C6">
              <w:rPr>
                <w:highlight w:val="yellow"/>
              </w:rPr>
              <w:t>See attachment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B" w14:textId="45D6E2C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F77B2">
              <w:t>9F0508B8-04FB-490E-A7F0-3E23B0E7C59B.emlx</w:t>
            </w:r>
          </w:p>
        </w:tc>
      </w:tr>
      <w:tr w:rsidR="00121FEA" w14:paraId="1A7659C2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C7FD1" w14:textId="43DB4252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5.</w:t>
            </w:r>
          </w:p>
          <w:p w14:paraId="0000002C" w14:textId="12C7B9B8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D" w14:textId="1D108886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ri 6 July 2012 11:49:31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D39EA" w14:textId="6AFCA383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rom: </w:t>
            </w:r>
            <w:hyperlink r:id="rId12" w:history="1">
              <w:r w:rsidRPr="00821662">
                <w:rPr>
                  <w:rStyle w:val="Hyperlink"/>
                </w:rPr>
                <w:t>patsumtwelve@gmail.com</w:t>
              </w:r>
            </w:hyperlink>
          </w:p>
          <w:p w14:paraId="1F42887C" w14:textId="46A0EE7E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F832C6">
              <w:rPr>
                <w:highlight w:val="yellow"/>
              </w:rPr>
              <w:t xml:space="preserve">To: </w:t>
            </w:r>
            <w:hyperlink r:id="rId13" w:history="1">
              <w:r w:rsidRPr="00F832C6">
                <w:rPr>
                  <w:rStyle w:val="Hyperlink"/>
                  <w:highlight w:val="yellow"/>
                </w:rPr>
                <w:t>thron1966@hotmail.com</w:t>
              </w:r>
            </w:hyperlink>
          </w:p>
          <w:p w14:paraId="0000002E" w14:textId="24C8DA6C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c: </w:t>
            </w:r>
            <w:hyperlink r:id="rId14" w:history="1">
              <w:r w:rsidRPr="00821662">
                <w:rPr>
                  <w:rStyle w:val="Hyperlink"/>
                </w:rPr>
                <w:t>coralbluetwo@hotmail.com</w:t>
              </w:r>
            </w:hyperlink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DA5D4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F832C6">
              <w:rPr>
                <w:highlight w:val="yellow"/>
              </w:rPr>
              <w:t>King</w:t>
            </w:r>
            <w:r>
              <w:t xml:space="preserve">, </w:t>
            </w:r>
          </w:p>
          <w:p w14:paraId="32FC3D24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0FA50A6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ong time no see… I have a juicy proposition for you. Two weeks from now, me and my associates are planning a heist at the national gallery. Although, we need a helping hand. I know that you are on parole right now and are probably hesitant to participate. Me and your parole office go years back. He is a very strict fellow. If he were to find out that you were dealing drugs and shooting dope in your veins every night, I feel he wouldn’t be too happy. </w:t>
            </w:r>
            <w:proofErr w:type="spellStart"/>
            <w:r>
              <w:t>Its</w:t>
            </w:r>
            <w:proofErr w:type="spellEnd"/>
            <w:r>
              <w:t xml:space="preserve"> very easy for a person to phone the feds an anonymous tip that you are on drugs and the location of your stash. All they </w:t>
            </w:r>
            <w:proofErr w:type="gramStart"/>
            <w:r>
              <w:t>have to</w:t>
            </w:r>
            <w:proofErr w:type="gramEnd"/>
            <w:r>
              <w:t xml:space="preserve"> do is give you a drug test and since you’re on parole, the feds don’t need a search warrant. Well hit me up you where to find me. </w:t>
            </w:r>
          </w:p>
          <w:p w14:paraId="4568A341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00002F" w14:textId="7F9326A0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F832C6">
              <w:rPr>
                <w:highlight w:val="yellow"/>
              </w:rPr>
              <w:t xml:space="preserve">Attachment filename </w:t>
            </w:r>
            <w:proofErr w:type="gramStart"/>
            <w:r w:rsidRPr="00F832C6">
              <w:rPr>
                <w:highlight w:val="yellow"/>
              </w:rPr>
              <w:t>= ”</w:t>
            </w:r>
            <w:proofErr w:type="gramEnd"/>
            <w:r w:rsidRPr="00F832C6">
              <w:rPr>
                <w:highlight w:val="yellow"/>
              </w:rPr>
              <w:t>needs.txt”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0" w14:textId="2F7D923B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1F77B2">
              <w:t>9F0508B8-04FB-490E-A7F0-3E23B0E7C59B.emlx</w:t>
            </w:r>
          </w:p>
        </w:tc>
      </w:tr>
      <w:tr w:rsidR="00121FEA" w14:paraId="495E24D8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1" w14:textId="7DBEAC4D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2" w14:textId="38DC805E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3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4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5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3BB8433E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6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7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8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9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A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26F87405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B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C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D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E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F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2487BD22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0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1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2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3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4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066F889D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5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6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7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8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9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7FD8988B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A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B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C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D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E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3360FE77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F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0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1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2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3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2B0ED959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4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5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6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7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8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73B4F50F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9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A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B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C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D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002A3677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E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F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0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1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2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6E782A00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3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4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5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6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7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12F039BD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8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9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A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B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C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21FEA" w14:paraId="24E3D391" w14:textId="77777777" w:rsidTr="00DD41EA">
        <w:tc>
          <w:tcPr>
            <w:tcW w:w="1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D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E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6F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0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71" w14:textId="77777777" w:rsidR="00121FEA" w:rsidRDefault="00121FEA" w:rsidP="00121FE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00000072" w14:textId="63CE064E" w:rsidR="00590C64" w:rsidRDefault="00DD41EA">
      <w:pPr>
        <w:pStyle w:val="Heading3"/>
      </w:pPr>
      <w:bookmarkStart w:id="3" w:name="_1b6szis2ys4z" w:colFirst="0" w:colLast="0"/>
      <w:bookmarkEnd w:id="3"/>
      <w:r>
        <w:br w:type="textWrapping" w:clear="all"/>
      </w:r>
    </w:p>
    <w:p w14:paraId="6E55A6A8" w14:textId="66E7662D" w:rsidR="00262E6A" w:rsidRDefault="00262E6A" w:rsidP="00262E6A"/>
    <w:p w14:paraId="547F5F34" w14:textId="77777777" w:rsidR="0031193E" w:rsidRDefault="0031193E" w:rsidP="00262E6A"/>
    <w:p w14:paraId="458C5271" w14:textId="77777777" w:rsidR="0031193E" w:rsidRDefault="0031193E" w:rsidP="00262E6A"/>
    <w:p w14:paraId="3FE04399" w14:textId="77777777" w:rsidR="0031193E" w:rsidRDefault="0031193E" w:rsidP="00262E6A"/>
    <w:p w14:paraId="7D1ABC6D" w14:textId="77777777" w:rsidR="0031193E" w:rsidRDefault="0031193E" w:rsidP="00262E6A"/>
    <w:p w14:paraId="0BE19449" w14:textId="77777777" w:rsidR="0031193E" w:rsidRDefault="0031193E" w:rsidP="00262E6A"/>
    <w:p w14:paraId="42956E31" w14:textId="79B12DB5" w:rsidR="0031193E" w:rsidRDefault="0031193E" w:rsidP="00262E6A"/>
    <w:p w14:paraId="1D3365C7" w14:textId="57D441DB" w:rsidR="0031193E" w:rsidRDefault="0031193E" w:rsidP="00262E6A"/>
    <w:p w14:paraId="04EF621A" w14:textId="6E93365E" w:rsidR="0031193E" w:rsidRDefault="0031193E" w:rsidP="00262E6A"/>
    <w:p w14:paraId="20999376" w14:textId="3EBACB24" w:rsidR="0031193E" w:rsidRDefault="0031193E" w:rsidP="00262E6A"/>
    <w:p w14:paraId="1F10038A" w14:textId="44648858" w:rsidR="0031193E" w:rsidRDefault="0031193E" w:rsidP="00262E6A"/>
    <w:p w14:paraId="5FCF6F2F" w14:textId="33E94866" w:rsidR="0031193E" w:rsidRDefault="0031193E" w:rsidP="00262E6A"/>
    <w:p w14:paraId="178B413B" w14:textId="5452358C" w:rsidR="0031193E" w:rsidRDefault="0031193E" w:rsidP="00262E6A"/>
    <w:p w14:paraId="70DD0FC7" w14:textId="6BB32FEA" w:rsidR="0031193E" w:rsidRDefault="0031193E" w:rsidP="00262E6A"/>
    <w:p w14:paraId="54421021" w14:textId="0571A007" w:rsidR="0031193E" w:rsidRDefault="0031193E" w:rsidP="00262E6A"/>
    <w:p w14:paraId="7314DE71" w14:textId="02A69435" w:rsidR="0031193E" w:rsidRDefault="0031193E" w:rsidP="00262E6A"/>
    <w:p w14:paraId="4B90722C" w14:textId="7F78CF4F" w:rsidR="0031193E" w:rsidRDefault="0031193E" w:rsidP="00262E6A"/>
    <w:p w14:paraId="58B60BEC" w14:textId="5AF4513F" w:rsidR="0031193E" w:rsidRDefault="0031193E" w:rsidP="00262E6A"/>
    <w:p w14:paraId="69DDC908" w14:textId="7C762E5D" w:rsidR="0031193E" w:rsidRDefault="0031193E" w:rsidP="00262E6A"/>
    <w:p w14:paraId="5CDDACA8" w14:textId="77777777" w:rsidR="0031193E" w:rsidRDefault="0031193E" w:rsidP="00262E6A"/>
    <w:p w14:paraId="5647C2F5" w14:textId="68027D7F" w:rsidR="00262E6A" w:rsidRDefault="00262E6A" w:rsidP="00262E6A">
      <w:r w:rsidRPr="00262E6A">
        <w:rPr>
          <w:noProof/>
        </w:rPr>
        <w:drawing>
          <wp:inline distT="0" distB="0" distL="0" distR="0" wp14:anchorId="0C4B86E3" wp14:editId="4882621E">
            <wp:extent cx="7125317" cy="3444538"/>
            <wp:effectExtent l="0" t="0" r="0" b="381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125317" cy="344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8A</w:t>
      </w:r>
    </w:p>
    <w:p w14:paraId="3350ECAF" w14:textId="4294B6E9" w:rsidR="0031193E" w:rsidRDefault="0031193E" w:rsidP="00262E6A"/>
    <w:p w14:paraId="5E39F178" w14:textId="6FF166DA" w:rsidR="0031193E" w:rsidRDefault="0031193E" w:rsidP="00262E6A"/>
    <w:sectPr w:rsidR="0031193E"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sDQwNjcxMDMGMpV0lIJTi4sz8/NACkxrASIL0SgsAAAA"/>
  </w:docVars>
  <w:rsids>
    <w:rsidRoot w:val="00590C64"/>
    <w:rsid w:val="0006486F"/>
    <w:rsid w:val="00096D10"/>
    <w:rsid w:val="00121FEA"/>
    <w:rsid w:val="002617F1"/>
    <w:rsid w:val="00262E6A"/>
    <w:rsid w:val="0031193E"/>
    <w:rsid w:val="0034534D"/>
    <w:rsid w:val="003B58BB"/>
    <w:rsid w:val="003D08A1"/>
    <w:rsid w:val="00421DCD"/>
    <w:rsid w:val="00590C64"/>
    <w:rsid w:val="006A4E20"/>
    <w:rsid w:val="00886A03"/>
    <w:rsid w:val="00BE2EF6"/>
    <w:rsid w:val="00C46915"/>
    <w:rsid w:val="00DD41EA"/>
    <w:rsid w:val="00EB1B3A"/>
    <w:rsid w:val="00F832C6"/>
    <w:rsid w:val="00FD3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C1A50"/>
  <w15:docId w15:val="{53B4ECED-A0D0-4BD3-8E56-BB709BE8B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3D08A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8A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1193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sumtwelve@gmail.com" TargetMode="External"/><Relationship Id="rId13" Type="http://schemas.openxmlformats.org/officeDocument/2006/relationships/hyperlink" Target="mailto:thron1966@hot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coralbluetwo@hotmail.com" TargetMode="External"/><Relationship Id="rId12" Type="http://schemas.openxmlformats.org/officeDocument/2006/relationships/hyperlink" Target="mailto:patsumtwelve@gmail.com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tracysumtweleve@gmail.com" TargetMode="External"/><Relationship Id="rId11" Type="http://schemas.openxmlformats.org/officeDocument/2006/relationships/hyperlink" Target="mailto:patsumtwelve@gmail.com" TargetMode="External"/><Relationship Id="rId5" Type="http://schemas.openxmlformats.org/officeDocument/2006/relationships/hyperlink" Target="mailto:coralbluetwo@hotmail.com" TargetMode="External"/><Relationship Id="rId15" Type="http://schemas.openxmlformats.org/officeDocument/2006/relationships/image" Target="media/image1.png"/><Relationship Id="rId10" Type="http://schemas.openxmlformats.org/officeDocument/2006/relationships/hyperlink" Target="mailto:throne1966@hotmail.com" TargetMode="External"/><Relationship Id="rId4" Type="http://schemas.openxmlformats.org/officeDocument/2006/relationships/hyperlink" Target="mailto:perryatsum@yahoo.com" TargetMode="External"/><Relationship Id="rId9" Type="http://schemas.openxmlformats.org/officeDocument/2006/relationships/hyperlink" Target="mailto:coralbluetwo@hotmail.com" TargetMode="External"/><Relationship Id="rId14" Type="http://schemas.openxmlformats.org/officeDocument/2006/relationships/hyperlink" Target="mailto:coralbluetwo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4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w Stone</cp:lastModifiedBy>
  <cp:revision>13</cp:revision>
  <dcterms:created xsi:type="dcterms:W3CDTF">2021-08-19T01:10:00Z</dcterms:created>
  <dcterms:modified xsi:type="dcterms:W3CDTF">2021-08-25T05:32:00Z</dcterms:modified>
</cp:coreProperties>
</file>